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se-1.0"/>
      <w:r>
        <w:t xml:space="preserve">Rele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se-2.0"/>
      <w:r>
        <w:t xml:space="preserve">Rele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se-3.0"/>
      <w:r>
        <w:t xml:space="preserve">Rele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se-4.0"/>
      <w:r>
        <w:t xml:space="preserve">Rele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se-5.0"/>
      <w:r>
        <w:t xml:space="preserve">Rele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se-6.0"/>
      <w:r>
        <w:t xml:space="preserve">Relese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1"/>
      </w:pPr>
      <w:bookmarkStart w:id="81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3" w:name="some-projects"/>
      <w:r>
        <w:t xml:space="preserve">Some projects</w:t>
      </w:r>
      <w:bookmarkEnd w:id="83"/>
    </w:p>
    <w:p>
      <w:pPr>
        <w:numPr>
          <w:ilvl w:val="0"/>
          <w:numId w:val="1041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1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1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8" w:name="where-to-find-me"/>
      <w:r>
        <w:t xml:space="preserve">Where to find me?</w:t>
      </w:r>
      <w:bookmarkEnd w:id="88"/>
    </w:p>
    <w:p>
      <w:pPr>
        <w:numPr>
          <w:ilvl w:val="0"/>
          <w:numId w:val="1042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3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3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3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6T23:43:24Z</dcterms:created>
  <dcterms:modified xsi:type="dcterms:W3CDTF">2020-03-06T23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